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F690FD" w14:textId="77777777" w:rsidR="00F02EDE" w:rsidRDefault="43413B4B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  <w:bookmarkStart w:id="0" w:name="_GoBack"/>
      <w:bookmarkEnd w:id="0"/>
      <w:r w:rsidRPr="43413B4B">
        <w:rPr>
          <w:rFonts w:ascii="Calibri" w:eastAsia="Calibri" w:hAnsi="Calibri" w:cs="Calibri"/>
          <w:b/>
          <w:bCs/>
        </w:rPr>
        <w:t xml:space="preserve">KARTA PRZEDMIOTU </w:t>
      </w:r>
    </w:p>
    <w:p w14:paraId="57EC3F97" w14:textId="77777777" w:rsidR="00F02EDE" w:rsidRDefault="43413B4B" w:rsidP="43413B4B">
      <w:pPr>
        <w:pStyle w:val="Akapitzlist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Dane podstawow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35"/>
        <w:gridCol w:w="4527"/>
      </w:tblGrid>
      <w:tr w:rsidR="00F02EDE" w14:paraId="5EF39A6D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5970156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Nazwa przedmiotu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59DCEF74" w14:textId="3A62995F" w:rsidR="00F02EDE" w:rsidRDefault="004B47B9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rategie marketingowe</w:t>
            </w:r>
          </w:p>
        </w:tc>
      </w:tr>
      <w:tr w:rsidR="00F02EDE" w14:paraId="374CB1EE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76DD017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Nazwa przedmiotu w języku angielskim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7129CA70" w14:textId="3DFB4781" w:rsidR="00F02EDE" w:rsidRDefault="004B47B9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arketing </w:t>
            </w:r>
            <w:proofErr w:type="spellStart"/>
            <w:r>
              <w:rPr>
                <w:rFonts w:ascii="Calibri" w:eastAsia="Calibri" w:hAnsi="Calibri" w:cs="Calibri"/>
              </w:rPr>
              <w:t>strateg</w:t>
            </w:r>
            <w:r w:rsidR="00E15A40">
              <w:rPr>
                <w:rFonts w:ascii="Calibri" w:eastAsia="Calibri" w:hAnsi="Calibri" w:cs="Calibri"/>
              </w:rPr>
              <w:t>ies</w:t>
            </w:r>
            <w:proofErr w:type="spellEnd"/>
          </w:p>
        </w:tc>
      </w:tr>
      <w:tr w:rsidR="00F02EDE" w14:paraId="5CCCEBA5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2C83C578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Kierunek studiów 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1F75528C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Zarządzanie</w:t>
            </w:r>
          </w:p>
        </w:tc>
      </w:tr>
      <w:tr w:rsidR="00F02EDE" w14:paraId="0AD9D502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0CF80D99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Poziom studiów (I, II, jednolite magisterskie)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0806588F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II stopień</w:t>
            </w:r>
          </w:p>
        </w:tc>
      </w:tr>
      <w:tr w:rsidR="00F02EDE" w14:paraId="25B8B212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43EFEAF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Forma studiów (stacjonarne, niestacjonarne)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74440E62" w14:textId="7308BFB8" w:rsidR="00F02EDE" w:rsidRDefault="004B47B9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S</w:t>
            </w:r>
            <w:r w:rsidR="43413B4B" w:rsidRPr="43413B4B">
              <w:rPr>
                <w:rFonts w:ascii="Calibri" w:eastAsia="Calibri" w:hAnsi="Calibri" w:cs="Calibri"/>
              </w:rPr>
              <w:t>tacjonarne</w:t>
            </w:r>
          </w:p>
        </w:tc>
      </w:tr>
      <w:tr w:rsidR="00F02EDE" w14:paraId="485EBC68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FF4ED1C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Dyscyplina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1480A411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nauki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o zarządzaniu i jakości (100%)</w:t>
            </w:r>
          </w:p>
        </w:tc>
      </w:tr>
      <w:tr w:rsidR="00F02EDE" w14:paraId="3AC059BC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3A990D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Język wykładowy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2AC30DC3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język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polski</w:t>
            </w:r>
          </w:p>
        </w:tc>
      </w:tr>
    </w:tbl>
    <w:p w14:paraId="0A37501D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42"/>
        <w:gridCol w:w="4520"/>
      </w:tblGrid>
      <w:tr w:rsidR="00F02EDE" w14:paraId="45E6B555" w14:textId="77777777" w:rsidTr="008C13D9">
        <w:trPr>
          <w:trHeight w:val="1"/>
        </w:trPr>
        <w:tc>
          <w:tcPr>
            <w:tcW w:w="4542" w:type="dxa"/>
            <w:shd w:val="clear" w:color="auto" w:fill="FFFFFF"/>
            <w:tcMar>
              <w:left w:w="108" w:type="dxa"/>
              <w:right w:w="108" w:type="dxa"/>
            </w:tcMar>
          </w:tcPr>
          <w:p w14:paraId="42EF1ABD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oordynator przedmiotu/osoba odpowiedzialna</w:t>
            </w:r>
          </w:p>
        </w:tc>
        <w:tc>
          <w:tcPr>
            <w:tcW w:w="4520" w:type="dxa"/>
            <w:shd w:val="clear" w:color="auto" w:fill="FFFFFF"/>
            <w:tcMar>
              <w:left w:w="108" w:type="dxa"/>
              <w:right w:w="108" w:type="dxa"/>
            </w:tcMar>
          </w:tcPr>
          <w:p w14:paraId="4C9BB25D" w14:textId="6560E249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dr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hab. Grzegorz Zasuwa</w:t>
            </w:r>
            <w:r w:rsidR="00C31C0C">
              <w:rPr>
                <w:rFonts w:ascii="Calibri" w:eastAsia="Calibri" w:hAnsi="Calibri" w:cs="Calibri"/>
              </w:rPr>
              <w:t>, prof. KUL</w:t>
            </w:r>
          </w:p>
        </w:tc>
      </w:tr>
    </w:tbl>
    <w:p w14:paraId="5DAB6C7B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85"/>
        <w:gridCol w:w="2258"/>
        <w:gridCol w:w="2261"/>
        <w:gridCol w:w="2258"/>
      </w:tblGrid>
      <w:tr w:rsidR="00F02EDE" w14:paraId="40BF72ED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0210DDEC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Forma zajęć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6C32A60D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Liczba godzin</w:t>
            </w: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71862DDD" w14:textId="458AA72C" w:rsidR="00F02EDE" w:rsidRDefault="004B47B9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S</w:t>
            </w:r>
            <w:r w:rsidR="43413B4B" w:rsidRPr="43413B4B">
              <w:rPr>
                <w:rFonts w:ascii="Calibri" w:eastAsia="Calibri" w:hAnsi="Calibri" w:cs="Calibri"/>
              </w:rPr>
              <w:t>emestr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3ECF9AF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Punkty ECTS</w:t>
            </w:r>
          </w:p>
        </w:tc>
      </w:tr>
      <w:tr w:rsidR="009C0635" w14:paraId="7EA19C3C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49CCF9E1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wykład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33CFEC6B" w14:textId="010DB687" w:rsidR="009C0635" w:rsidRDefault="00D16A12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5</w:t>
            </w: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13FABD8D" w14:textId="073E9D02" w:rsidR="009C0635" w:rsidRDefault="009C0635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II</w:t>
            </w:r>
          </w:p>
        </w:tc>
        <w:tc>
          <w:tcPr>
            <w:tcW w:w="2258" w:type="dxa"/>
            <w:vMerge w:val="restart"/>
            <w:shd w:val="clear" w:color="auto" w:fill="FFFFFF"/>
            <w:tcMar>
              <w:left w:w="108" w:type="dxa"/>
              <w:right w:w="108" w:type="dxa"/>
            </w:tcMar>
          </w:tcPr>
          <w:p w14:paraId="18F999B5" w14:textId="483D00B1" w:rsidR="009C0635" w:rsidRDefault="00C55B46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</w:tr>
      <w:tr w:rsidR="009C0635" w14:paraId="3F1C56C9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569C77CD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konwersato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2EB378F" w14:textId="39AE1AB9" w:rsidR="009C0635" w:rsidRDefault="009C0635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6A05A809" w14:textId="3E435F5C" w:rsidR="009C0635" w:rsidRDefault="009C0635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5A39BBE3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7F626B56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04C64560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ćwiczenia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41C8F396" w14:textId="77777777" w:rsidR="009C0635" w:rsidRDefault="009C0635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72A3D3EC" w14:textId="77777777" w:rsidR="009C0635" w:rsidRDefault="009C0635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0D0B940D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71E8B11E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76A2162A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laborato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E27B00A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60061E4C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44EAFD9C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6CF964B4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1E7AD2FA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warsztaty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4B94D5A5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3DEEC669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3656B9AB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57F876BF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272117DC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semina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45FB0818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049F31CB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53128261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05151DAF" w14:textId="77777777" w:rsidTr="008C13D9"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25028667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prosemina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62486C05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4101652C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4B99056E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054DCFD3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17E45EAB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lektorat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1299C43A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4DDBEF00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3461D779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1E8DC59B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6CA1A1B6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praktyki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3CF2D8B6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0FB78278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1FC39945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14330E84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48D6F0D7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zajęcia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terenowe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562CB0E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34CE0A41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62EBF3C5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659EACB0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2642EF08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pracownia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dyplomowa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6D98A12B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2946DB82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5997CC1D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46AEF283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0B057EE8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spellStart"/>
            <w:proofErr w:type="gramStart"/>
            <w:r w:rsidRPr="43413B4B">
              <w:rPr>
                <w:rFonts w:ascii="Calibri" w:eastAsia="Calibri" w:hAnsi="Calibri" w:cs="Calibri"/>
              </w:rPr>
              <w:t>translatorium</w:t>
            </w:r>
            <w:proofErr w:type="spellEnd"/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110FFD37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6B699379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3FE9F23F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4C824B0F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1684F9ED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wizyta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studyjna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1F72F646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08CE6F91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61CDCEAD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</w:tbl>
    <w:p w14:paraId="6BB9E253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15"/>
        <w:gridCol w:w="6847"/>
      </w:tblGrid>
      <w:tr w:rsidR="00F02EDE" w14:paraId="77594C0A" w14:textId="77777777" w:rsidTr="008C13D9">
        <w:trPr>
          <w:trHeight w:val="1"/>
        </w:trPr>
        <w:tc>
          <w:tcPr>
            <w:tcW w:w="2215" w:type="dxa"/>
            <w:shd w:val="clear" w:color="auto" w:fill="FFFFFF"/>
            <w:tcMar>
              <w:left w:w="108" w:type="dxa"/>
              <w:right w:w="108" w:type="dxa"/>
            </w:tcMar>
          </w:tcPr>
          <w:p w14:paraId="6191DBA7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Wymagania wstępne</w:t>
            </w:r>
          </w:p>
        </w:tc>
        <w:tc>
          <w:tcPr>
            <w:tcW w:w="6847" w:type="dxa"/>
            <w:shd w:val="clear" w:color="auto" w:fill="FFFFFF"/>
            <w:tcMar>
              <w:left w:w="108" w:type="dxa"/>
              <w:right w:w="108" w:type="dxa"/>
            </w:tcMar>
          </w:tcPr>
          <w:p w14:paraId="6E76E009" w14:textId="1AD99C0A" w:rsidR="00F02EDE" w:rsidRDefault="00C33580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rak</w:t>
            </w:r>
          </w:p>
        </w:tc>
      </w:tr>
    </w:tbl>
    <w:p w14:paraId="52E56223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p w14:paraId="0020451A" w14:textId="77777777" w:rsidR="00F02EDE" w:rsidRDefault="43413B4B" w:rsidP="43413B4B">
      <w:pPr>
        <w:numPr>
          <w:ilvl w:val="0"/>
          <w:numId w:val="2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 xml:space="preserve">Cele kształcenia dla przedmiotu 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62"/>
      </w:tblGrid>
      <w:tr w:rsidR="00F02EDE" w14:paraId="73415343" w14:textId="77777777" w:rsidTr="008C13D9">
        <w:trPr>
          <w:trHeight w:val="1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2735C95" w14:textId="7724D3F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Zapoznanie studentów z </w:t>
            </w:r>
            <w:r w:rsidR="003C5E07">
              <w:rPr>
                <w:rFonts w:ascii="Calibri" w:eastAsia="Calibri" w:hAnsi="Calibri" w:cs="Calibri"/>
              </w:rPr>
              <w:t>problematyką strategii marketingowych</w:t>
            </w:r>
            <w:r w:rsidR="0063297B">
              <w:rPr>
                <w:rFonts w:ascii="Calibri" w:eastAsia="Calibri" w:hAnsi="Calibri" w:cs="Calibri"/>
              </w:rPr>
              <w:t>.</w:t>
            </w:r>
          </w:p>
        </w:tc>
      </w:tr>
    </w:tbl>
    <w:p w14:paraId="07547A01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p w14:paraId="2E14E842" w14:textId="7E7C77EA" w:rsidR="00F02EDE" w:rsidRPr="008C13D9" w:rsidRDefault="43413B4B" w:rsidP="008C13D9">
      <w:pPr>
        <w:pStyle w:val="Akapitzlist"/>
        <w:numPr>
          <w:ilvl w:val="0"/>
          <w:numId w:val="9"/>
        </w:numPr>
        <w:spacing w:after="200" w:line="276" w:lineRule="auto"/>
        <w:rPr>
          <w:rFonts w:ascii="Calibri" w:eastAsia="Calibri" w:hAnsi="Calibri" w:cs="Calibri"/>
          <w:b/>
          <w:bCs/>
        </w:rPr>
      </w:pPr>
      <w:r w:rsidRPr="008C13D9">
        <w:rPr>
          <w:rFonts w:ascii="Calibri" w:eastAsia="Calibri" w:hAnsi="Calibri" w:cs="Calibri"/>
          <w:b/>
          <w:bCs/>
        </w:rPr>
        <w:t>Efekty uczenia się dla przedmiotu wraz z odniesieniem do efektów kierunkowych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94"/>
        <w:gridCol w:w="5830"/>
        <w:gridCol w:w="2138"/>
      </w:tblGrid>
      <w:tr w:rsidR="00F02EDE" w14:paraId="67DB3E99" w14:textId="77777777" w:rsidTr="008C13D9">
        <w:trPr>
          <w:trHeight w:val="1"/>
        </w:trPr>
        <w:tc>
          <w:tcPr>
            <w:tcW w:w="1094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3D78E664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Symbol</w:t>
            </w:r>
          </w:p>
        </w:tc>
        <w:tc>
          <w:tcPr>
            <w:tcW w:w="5830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3ED0BFB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Opis efektu przedmiotowego</w:t>
            </w:r>
          </w:p>
        </w:tc>
        <w:tc>
          <w:tcPr>
            <w:tcW w:w="2138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EC368F3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Odniesienie do efektu kierunkowego</w:t>
            </w:r>
          </w:p>
        </w:tc>
      </w:tr>
      <w:tr w:rsidR="00F02EDE" w14:paraId="631EAA1C" w14:textId="77777777" w:rsidTr="008C13D9">
        <w:trPr>
          <w:trHeight w:val="1"/>
        </w:trPr>
        <w:tc>
          <w:tcPr>
            <w:tcW w:w="9062" w:type="dxa"/>
            <w:gridSpan w:val="3"/>
            <w:shd w:val="clear" w:color="auto" w:fill="FFFFFF"/>
            <w:tcMar>
              <w:left w:w="108" w:type="dxa"/>
              <w:right w:w="108" w:type="dxa"/>
            </w:tcMar>
          </w:tcPr>
          <w:p w14:paraId="4F67003A" w14:textId="0670E2E8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WIEDZA</w:t>
            </w:r>
          </w:p>
        </w:tc>
      </w:tr>
      <w:tr w:rsidR="00F02EDE" w14:paraId="53266530" w14:textId="77777777" w:rsidTr="008C13D9">
        <w:trPr>
          <w:trHeight w:val="1"/>
        </w:trPr>
        <w:tc>
          <w:tcPr>
            <w:tcW w:w="1094" w:type="dxa"/>
            <w:shd w:val="clear" w:color="auto" w:fill="FFFFFF"/>
            <w:tcMar>
              <w:left w:w="108" w:type="dxa"/>
              <w:right w:w="108" w:type="dxa"/>
            </w:tcMar>
          </w:tcPr>
          <w:p w14:paraId="7963DC21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bookmarkStart w:id="1" w:name="_Hlk83293058"/>
            <w:r w:rsidRPr="43413B4B">
              <w:rPr>
                <w:rFonts w:ascii="Calibri" w:eastAsia="Calibri" w:hAnsi="Calibri" w:cs="Calibri"/>
              </w:rPr>
              <w:t>W_01</w:t>
            </w:r>
          </w:p>
        </w:tc>
        <w:tc>
          <w:tcPr>
            <w:tcW w:w="5830" w:type="dxa"/>
            <w:shd w:val="clear" w:color="auto" w:fill="FFFFFF"/>
            <w:tcMar>
              <w:left w:w="108" w:type="dxa"/>
              <w:right w:w="108" w:type="dxa"/>
            </w:tcMar>
          </w:tcPr>
          <w:p w14:paraId="3C1E006D" w14:textId="6A8746CF" w:rsidR="00F02EDE" w:rsidRDefault="0049632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bsolwent</w:t>
            </w:r>
            <w:r w:rsidR="43413B4B" w:rsidRPr="43413B4B">
              <w:rPr>
                <w:rFonts w:ascii="Calibri" w:eastAsia="Calibri" w:hAnsi="Calibri" w:cs="Calibri"/>
              </w:rPr>
              <w:t xml:space="preserve"> zna i rozumie terminologię z zakresu </w:t>
            </w:r>
            <w:r w:rsidR="003C5E07">
              <w:rPr>
                <w:rFonts w:ascii="Calibri" w:eastAsia="Calibri" w:hAnsi="Calibri" w:cs="Calibri"/>
              </w:rPr>
              <w:t>strategii marketingowych przedsiębiorstwa</w:t>
            </w:r>
            <w:r w:rsidR="00A37CB3">
              <w:rPr>
                <w:rFonts w:ascii="Calibri" w:eastAsia="Calibri" w:hAnsi="Calibri" w:cs="Calibri"/>
              </w:rPr>
              <w:t>, uwzględniając powiązane dyscypliny</w:t>
            </w:r>
          </w:p>
        </w:tc>
        <w:tc>
          <w:tcPr>
            <w:tcW w:w="2138" w:type="dxa"/>
            <w:shd w:val="clear" w:color="auto" w:fill="FFFFFF"/>
            <w:tcMar>
              <w:left w:w="108" w:type="dxa"/>
              <w:right w:w="108" w:type="dxa"/>
            </w:tcMar>
          </w:tcPr>
          <w:p w14:paraId="71C16F14" w14:textId="409A36F1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_W01</w:t>
            </w:r>
            <w:r w:rsidR="00A37CB3">
              <w:rPr>
                <w:rFonts w:ascii="Calibri" w:eastAsia="Calibri" w:hAnsi="Calibri" w:cs="Calibri"/>
              </w:rPr>
              <w:t>, K_W02</w:t>
            </w:r>
          </w:p>
          <w:p w14:paraId="5043CB0F" w14:textId="77777777" w:rsidR="00F02EDE" w:rsidRDefault="00F02EDE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F02EDE" w14:paraId="314E04ED" w14:textId="77777777" w:rsidTr="008C13D9">
        <w:trPr>
          <w:trHeight w:val="1"/>
        </w:trPr>
        <w:tc>
          <w:tcPr>
            <w:tcW w:w="1094" w:type="dxa"/>
            <w:shd w:val="clear" w:color="auto" w:fill="FFFFFF"/>
            <w:tcMar>
              <w:left w:w="108" w:type="dxa"/>
              <w:right w:w="108" w:type="dxa"/>
            </w:tcMar>
          </w:tcPr>
          <w:p w14:paraId="6942DD37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W_02</w:t>
            </w:r>
          </w:p>
        </w:tc>
        <w:tc>
          <w:tcPr>
            <w:tcW w:w="5830" w:type="dxa"/>
            <w:shd w:val="clear" w:color="auto" w:fill="FFFFFF"/>
            <w:tcMar>
              <w:left w:w="108" w:type="dxa"/>
              <w:right w:w="108" w:type="dxa"/>
            </w:tcMar>
          </w:tcPr>
          <w:p w14:paraId="73F1846B" w14:textId="2F88A202" w:rsidR="00F02EDE" w:rsidRDefault="0049632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bsolwent </w:t>
            </w:r>
            <w:r w:rsidR="43413B4B" w:rsidRPr="43413B4B">
              <w:rPr>
                <w:rFonts w:ascii="Calibri" w:eastAsia="Calibri" w:hAnsi="Calibri" w:cs="Calibri"/>
              </w:rPr>
              <w:t>posiada wiedz</w:t>
            </w:r>
            <w:r w:rsidR="00A37CB3">
              <w:rPr>
                <w:rFonts w:ascii="Calibri" w:eastAsia="Calibri" w:hAnsi="Calibri" w:cs="Calibri"/>
              </w:rPr>
              <w:t xml:space="preserve">ę na temat nowych metod i narzędzi </w:t>
            </w:r>
            <w:r w:rsidR="43413B4B" w:rsidRPr="43413B4B">
              <w:rPr>
                <w:rFonts w:ascii="Calibri" w:eastAsia="Calibri" w:hAnsi="Calibri" w:cs="Calibri"/>
              </w:rPr>
              <w:t xml:space="preserve">z zakresu </w:t>
            </w:r>
            <w:r w:rsidR="003C5E07">
              <w:rPr>
                <w:rFonts w:ascii="Calibri" w:eastAsia="Calibri" w:hAnsi="Calibri" w:cs="Calibri"/>
              </w:rPr>
              <w:t>strategii marketingowych przedsiębiorstwa</w:t>
            </w:r>
          </w:p>
        </w:tc>
        <w:tc>
          <w:tcPr>
            <w:tcW w:w="2138" w:type="dxa"/>
            <w:shd w:val="clear" w:color="auto" w:fill="FFFFFF"/>
            <w:tcMar>
              <w:left w:w="108" w:type="dxa"/>
              <w:right w:w="108" w:type="dxa"/>
            </w:tcMar>
          </w:tcPr>
          <w:p w14:paraId="3FB25131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_W03</w:t>
            </w:r>
          </w:p>
        </w:tc>
      </w:tr>
      <w:tr w:rsidR="0049632B" w14:paraId="55972599" w14:textId="77777777" w:rsidTr="000B6C1A">
        <w:trPr>
          <w:trHeight w:val="1"/>
        </w:trPr>
        <w:tc>
          <w:tcPr>
            <w:tcW w:w="9062" w:type="dxa"/>
            <w:gridSpan w:val="3"/>
            <w:shd w:val="clear" w:color="auto" w:fill="FFFFFF"/>
            <w:tcMar>
              <w:left w:w="108" w:type="dxa"/>
              <w:right w:w="108" w:type="dxa"/>
            </w:tcMar>
          </w:tcPr>
          <w:p w14:paraId="44E871BC" w14:textId="04913700" w:rsidR="0049632B" w:rsidRDefault="0049632B" w:rsidP="0049632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MIEJĘTNOŚCI</w:t>
            </w:r>
          </w:p>
        </w:tc>
      </w:tr>
      <w:bookmarkEnd w:id="1"/>
      <w:tr w:rsidR="0049632B" w14:paraId="31727332" w14:textId="77777777" w:rsidTr="0049632B">
        <w:trPr>
          <w:trHeight w:val="1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2391E9F" w14:textId="6FCEFF51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U</w:t>
            </w:r>
            <w:r w:rsidRPr="43413B4B">
              <w:rPr>
                <w:rFonts w:ascii="Calibri" w:eastAsia="Calibri" w:hAnsi="Calibri" w:cs="Calibri"/>
              </w:rPr>
              <w:t>_0</w:t>
            </w:r>
            <w:r w:rsidR="000C60E6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4587110" w14:textId="3CD1F902" w:rsidR="0049632B" w:rsidRPr="00E15A40" w:rsidRDefault="0049632B" w:rsidP="004673B5">
            <w:pPr>
              <w:spacing w:after="0"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E15A40">
              <w:rPr>
                <w:rFonts w:ascii="Calibri" w:eastAsia="Calibri" w:hAnsi="Calibri" w:cs="Calibri"/>
                <w:sz w:val="24"/>
                <w:szCs w:val="24"/>
              </w:rPr>
              <w:t>Absolwent potrafi</w:t>
            </w:r>
            <w:r w:rsidR="00C33580">
              <w:rPr>
                <w:rFonts w:ascii="Calibri" w:eastAsia="Calibri" w:hAnsi="Calibri" w:cs="Calibri"/>
                <w:sz w:val="24"/>
                <w:szCs w:val="24"/>
              </w:rPr>
              <w:t xml:space="preserve"> analizować i oceniać</w:t>
            </w:r>
            <w:r w:rsidR="003C5E07" w:rsidRPr="00E15A40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C33580">
              <w:rPr>
                <w:rFonts w:ascii="Calibri" w:eastAsia="Calibri" w:hAnsi="Calibri" w:cs="Calibri"/>
                <w:sz w:val="24"/>
                <w:szCs w:val="24"/>
              </w:rPr>
              <w:t>problemy dotyczące strategii marketingowych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FF6283C" w14:textId="0D0034F5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_</w:t>
            </w:r>
            <w:r>
              <w:rPr>
                <w:rFonts w:ascii="Calibri" w:eastAsia="Calibri" w:hAnsi="Calibri" w:cs="Calibri"/>
              </w:rPr>
              <w:t>U</w:t>
            </w:r>
            <w:r w:rsidRPr="43413B4B">
              <w:rPr>
                <w:rFonts w:ascii="Calibri" w:eastAsia="Calibri" w:hAnsi="Calibri" w:cs="Calibri"/>
              </w:rPr>
              <w:t>0</w:t>
            </w:r>
            <w:r w:rsidR="00A37CB3">
              <w:rPr>
                <w:rFonts w:ascii="Calibri" w:eastAsia="Calibri" w:hAnsi="Calibri" w:cs="Calibri"/>
              </w:rPr>
              <w:t>3</w:t>
            </w:r>
          </w:p>
        </w:tc>
      </w:tr>
      <w:tr w:rsidR="0049632B" w14:paraId="5686697D" w14:textId="77777777" w:rsidTr="0049632B">
        <w:trPr>
          <w:trHeight w:val="1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EBA0023" w14:textId="0A47CB6A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</w:t>
            </w:r>
            <w:r w:rsidRPr="43413B4B">
              <w:rPr>
                <w:rFonts w:ascii="Calibri" w:eastAsia="Calibri" w:hAnsi="Calibri" w:cs="Calibri"/>
              </w:rPr>
              <w:t>_0</w:t>
            </w:r>
            <w:r w:rsidR="000C60E6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A3F052" w14:textId="2B56BA2E" w:rsidR="0049632B" w:rsidRPr="00E15A40" w:rsidRDefault="0049632B" w:rsidP="004673B5">
            <w:pPr>
              <w:spacing w:after="0"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E15A40">
              <w:rPr>
                <w:rFonts w:ascii="Calibri" w:eastAsia="Calibri" w:hAnsi="Calibri" w:cs="Calibri"/>
                <w:sz w:val="24"/>
                <w:szCs w:val="24"/>
              </w:rPr>
              <w:t xml:space="preserve">Absolwent potrafi </w:t>
            </w:r>
            <w:r w:rsidR="005E35FD" w:rsidRPr="00E15A40">
              <w:rPr>
                <w:rFonts w:ascii="Calibri" w:eastAsia="Calibri" w:hAnsi="Calibri" w:cs="Calibri"/>
                <w:sz w:val="24"/>
                <w:szCs w:val="24"/>
              </w:rPr>
              <w:t xml:space="preserve">prezentować i argumentować własne pomysły i wątpliwości oraz zaproponować kreatywne rozwiązania </w:t>
            </w:r>
            <w:r w:rsidR="003C5E07" w:rsidRPr="00E15A40">
              <w:rPr>
                <w:rFonts w:ascii="Calibri" w:eastAsia="Calibri" w:hAnsi="Calibri" w:cs="Calibri"/>
                <w:sz w:val="24"/>
                <w:szCs w:val="24"/>
              </w:rPr>
              <w:t>dotyczące strategii marketingowych przedsiębiorstwa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C4736B4" w14:textId="7E9C8AFB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_</w:t>
            </w:r>
            <w:r>
              <w:rPr>
                <w:rFonts w:ascii="Calibri" w:eastAsia="Calibri" w:hAnsi="Calibri" w:cs="Calibri"/>
              </w:rPr>
              <w:t>U</w:t>
            </w:r>
            <w:r w:rsidRPr="43413B4B">
              <w:rPr>
                <w:rFonts w:ascii="Calibri" w:eastAsia="Calibri" w:hAnsi="Calibri" w:cs="Calibri"/>
              </w:rPr>
              <w:t>08</w:t>
            </w:r>
          </w:p>
          <w:p w14:paraId="530A8B14" w14:textId="77777777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4E0F8A" w14:paraId="67BF8E98" w14:textId="77777777" w:rsidTr="00B771AB">
        <w:trPr>
          <w:trHeight w:val="1"/>
        </w:trPr>
        <w:tc>
          <w:tcPr>
            <w:tcW w:w="9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EC7882B" w14:textId="66BBFF92" w:rsidR="004E0F8A" w:rsidRPr="00E15A40" w:rsidRDefault="004E0F8A" w:rsidP="004E0F8A">
            <w:pPr>
              <w:spacing w:after="0"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E15A40">
              <w:rPr>
                <w:rFonts w:ascii="Calibri" w:eastAsia="Calibri" w:hAnsi="Calibri" w:cs="Calibri"/>
                <w:sz w:val="24"/>
                <w:szCs w:val="24"/>
              </w:rPr>
              <w:t>KOMPETENCJE SPOŁECZNE</w:t>
            </w:r>
          </w:p>
        </w:tc>
      </w:tr>
      <w:tr w:rsidR="004E0F8A" w14:paraId="28A27F75" w14:textId="77777777" w:rsidTr="0049632B">
        <w:trPr>
          <w:trHeight w:val="1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671A3E7" w14:textId="119F1D15" w:rsidR="004E0F8A" w:rsidRDefault="004E0F8A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_01</w:t>
            </w:r>
          </w:p>
        </w:tc>
        <w:tc>
          <w:tcPr>
            <w:tcW w:w="5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0A9C324" w14:textId="3761F933" w:rsidR="004E0F8A" w:rsidRPr="00E15A40" w:rsidRDefault="004E0F8A" w:rsidP="004673B5">
            <w:pPr>
              <w:spacing w:after="0"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E15A40">
              <w:rPr>
                <w:rFonts w:ascii="Calibri" w:eastAsia="Calibri" w:hAnsi="Calibri" w:cs="Calibri"/>
                <w:sz w:val="24"/>
                <w:szCs w:val="24"/>
              </w:rPr>
              <w:t xml:space="preserve">Absolwent potrafi </w:t>
            </w:r>
            <w:r w:rsidR="00A37CB3">
              <w:rPr>
                <w:rFonts w:ascii="Calibri" w:eastAsia="Calibri" w:hAnsi="Calibri" w:cs="Calibri"/>
                <w:sz w:val="24"/>
                <w:szCs w:val="24"/>
              </w:rPr>
              <w:t>tworzyć kreatywne rozwiązania w zakresie strategii marketingowych</w:t>
            </w:r>
            <w:r w:rsidR="00B120A0">
              <w:rPr>
                <w:rFonts w:ascii="Calibri" w:eastAsia="Calibri" w:hAnsi="Calibri" w:cs="Calibri"/>
                <w:sz w:val="24"/>
                <w:szCs w:val="24"/>
              </w:rPr>
              <w:t>, prezentować je</w:t>
            </w:r>
            <w:r w:rsidR="00A37CB3">
              <w:rPr>
                <w:rFonts w:ascii="Calibri" w:eastAsia="Calibri" w:hAnsi="Calibri" w:cs="Calibri"/>
                <w:sz w:val="24"/>
                <w:szCs w:val="24"/>
              </w:rPr>
              <w:t xml:space="preserve"> i</w:t>
            </w:r>
            <w:r w:rsidR="002E2297" w:rsidRPr="00E15A40">
              <w:rPr>
                <w:rFonts w:ascii="Calibri" w:eastAsia="Calibri" w:hAnsi="Calibri" w:cs="Calibri"/>
                <w:sz w:val="24"/>
                <w:szCs w:val="24"/>
              </w:rPr>
              <w:t xml:space="preserve"> poddać ocenie podczas dyskusji w grupie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BAFF6F8" w14:textId="58191F8F" w:rsidR="004E0F8A" w:rsidRPr="43413B4B" w:rsidRDefault="004E0F8A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_K01</w:t>
            </w:r>
            <w:r w:rsidR="00A37CB3">
              <w:rPr>
                <w:rFonts w:ascii="Calibri" w:eastAsia="Calibri" w:hAnsi="Calibri" w:cs="Calibri"/>
              </w:rPr>
              <w:t>, K_K04</w:t>
            </w:r>
          </w:p>
        </w:tc>
      </w:tr>
    </w:tbl>
    <w:p w14:paraId="43D5C16D" w14:textId="0DE8DAC3" w:rsidR="43413B4B" w:rsidRDefault="43413B4B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</w:p>
    <w:p w14:paraId="0D16BDF1" w14:textId="77777777" w:rsidR="00F02EDE" w:rsidRDefault="43413B4B" w:rsidP="43413B4B">
      <w:pPr>
        <w:numPr>
          <w:ilvl w:val="0"/>
          <w:numId w:val="4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Opis przedmiotu/ treści programow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62"/>
      </w:tblGrid>
      <w:tr w:rsidR="00F02EDE" w14:paraId="3F68CA33" w14:textId="77777777" w:rsidTr="008C13D9">
        <w:trPr>
          <w:trHeight w:val="1"/>
        </w:trPr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0A6959E7" w14:textId="331C8E01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491C5DF6" w14:textId="15769A36" w:rsidR="00866FBA" w:rsidRPr="00E15A40" w:rsidRDefault="00866FBA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E15A40">
              <w:rPr>
                <w:rFonts w:ascii="Calibri" w:hAnsi="Calibri" w:cs="Calibri"/>
                <w:sz w:val="24"/>
                <w:szCs w:val="24"/>
              </w:rPr>
              <w:t xml:space="preserve">1.  Wprowadzenie do </w:t>
            </w:r>
            <w:r w:rsidR="00C55B46">
              <w:rPr>
                <w:rFonts w:ascii="Calibri" w:hAnsi="Calibri" w:cs="Calibri"/>
                <w:sz w:val="24"/>
                <w:szCs w:val="24"/>
              </w:rPr>
              <w:t>problematyki i główne pojęcia</w:t>
            </w:r>
          </w:p>
          <w:p w14:paraId="41BA6FFD" w14:textId="4D77B6EF" w:rsidR="00866FBA" w:rsidRPr="00E15A40" w:rsidRDefault="00866FBA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E15A40">
              <w:rPr>
                <w:rFonts w:ascii="Calibri" w:hAnsi="Calibri" w:cs="Calibri"/>
                <w:sz w:val="24"/>
                <w:szCs w:val="24"/>
              </w:rPr>
              <w:t xml:space="preserve">2. </w:t>
            </w:r>
            <w:r w:rsidR="00C55B46">
              <w:rPr>
                <w:rFonts w:ascii="Calibri" w:hAnsi="Calibri" w:cs="Calibri"/>
                <w:sz w:val="24"/>
                <w:szCs w:val="24"/>
              </w:rPr>
              <w:t>Cele strategii marketingowej</w:t>
            </w:r>
          </w:p>
          <w:p w14:paraId="71E8DC7B" w14:textId="3A59C0FE" w:rsidR="00866FBA" w:rsidRPr="00E15A40" w:rsidRDefault="00C55B46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. Metody oceny otoczenia konkurencyjnego</w:t>
            </w:r>
          </w:p>
          <w:p w14:paraId="1BCD23A2" w14:textId="1288A438" w:rsidR="00866FBA" w:rsidRPr="00E15A40" w:rsidRDefault="00C55B46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. Metody oceny działalności marketingowej</w:t>
            </w:r>
          </w:p>
          <w:p w14:paraId="014018F1" w14:textId="0C514C91" w:rsidR="00866FBA" w:rsidRPr="00E15A40" w:rsidRDefault="00C55B46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5. Strategie dotyczące </w:t>
            </w:r>
            <w:r w:rsidR="004B346F" w:rsidRPr="00E15A40">
              <w:rPr>
                <w:rFonts w:ascii="Calibri" w:hAnsi="Calibri" w:cs="Calibri"/>
                <w:sz w:val="24"/>
                <w:szCs w:val="24"/>
              </w:rPr>
              <w:t>produktu</w:t>
            </w:r>
          </w:p>
          <w:p w14:paraId="3350CEEE" w14:textId="66952DD6" w:rsidR="004B346F" w:rsidRPr="00E15A40" w:rsidRDefault="00C55B46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6. Strategie dotyczące ceny</w:t>
            </w:r>
          </w:p>
          <w:p w14:paraId="5056DC5C" w14:textId="13ADE9A9" w:rsidR="004B346F" w:rsidRPr="00E15A40" w:rsidRDefault="00C55B46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7. Strategie dotyczące </w:t>
            </w:r>
            <w:r w:rsidR="004B346F" w:rsidRPr="00E15A40">
              <w:rPr>
                <w:rFonts w:ascii="Calibri" w:hAnsi="Calibri" w:cs="Calibri"/>
                <w:sz w:val="24"/>
                <w:szCs w:val="24"/>
              </w:rPr>
              <w:t>dystrybucji</w:t>
            </w:r>
          </w:p>
          <w:p w14:paraId="02408198" w14:textId="3F2D4518" w:rsidR="004B346F" w:rsidRPr="00E15A40" w:rsidRDefault="00C55B46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8.</w:t>
            </w:r>
            <w:r w:rsidR="004B346F" w:rsidRPr="00E15A40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>Strategie dotyczące komunikacji</w:t>
            </w:r>
          </w:p>
          <w:p w14:paraId="4486A1D2" w14:textId="2F72547C" w:rsidR="00B1013E" w:rsidRPr="00E15A40" w:rsidRDefault="00C55B46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9</w:t>
            </w:r>
            <w:r w:rsidR="00B1013E" w:rsidRPr="00E15A40">
              <w:rPr>
                <w:rFonts w:ascii="Calibri" w:hAnsi="Calibri" w:cs="Calibri"/>
                <w:sz w:val="24"/>
                <w:szCs w:val="24"/>
              </w:rPr>
              <w:t>. Plan wdrożenia strategii</w:t>
            </w:r>
          </w:p>
          <w:p w14:paraId="718578BE" w14:textId="1F940007" w:rsidR="00F02EDE" w:rsidRDefault="00F02EDE" w:rsidP="004B346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738610EB" w14:textId="77777777" w:rsidR="00F02EDE" w:rsidRDefault="00F02EDE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</w:p>
    <w:p w14:paraId="077A84DE" w14:textId="77777777" w:rsidR="00F02EDE" w:rsidRDefault="43413B4B" w:rsidP="43413B4B">
      <w:pPr>
        <w:numPr>
          <w:ilvl w:val="0"/>
          <w:numId w:val="5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Metody realizacji i weryfikacji efektów uczenia się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91"/>
        <w:gridCol w:w="2648"/>
        <w:gridCol w:w="2793"/>
        <w:gridCol w:w="2530"/>
      </w:tblGrid>
      <w:tr w:rsidR="00F02EDE" w14:paraId="1689BF88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9C1A4F7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Symbol efektu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5E86910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Metody dydaktyczne</w:t>
            </w:r>
          </w:p>
          <w:p w14:paraId="10B4B039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>(lista wyboru)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108D6B5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Metody weryfikacji</w:t>
            </w:r>
          </w:p>
          <w:p w14:paraId="243D084B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>(lista wyboru)</w:t>
            </w:r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88706B2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Sposoby dokumentacji</w:t>
            </w:r>
          </w:p>
          <w:p w14:paraId="6963A01D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>(lista wyboru)</w:t>
            </w:r>
          </w:p>
        </w:tc>
      </w:tr>
      <w:tr w:rsidR="00F02EDE" w14:paraId="5F309F4E" w14:textId="77777777" w:rsidTr="008C13D9">
        <w:trPr>
          <w:trHeight w:val="1"/>
        </w:trPr>
        <w:tc>
          <w:tcPr>
            <w:tcW w:w="9062" w:type="dxa"/>
            <w:gridSpan w:val="4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6C913C0" w14:textId="77777777" w:rsidR="00F02EDE" w:rsidRPr="002E2297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2E2297">
              <w:rPr>
                <w:rFonts w:ascii="Calibri" w:eastAsia="Calibri" w:hAnsi="Calibri" w:cs="Calibri"/>
                <w:bCs/>
              </w:rPr>
              <w:t>WIEDZA</w:t>
            </w:r>
          </w:p>
        </w:tc>
      </w:tr>
      <w:tr w:rsidR="00F02EDE" w14:paraId="294A2702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</w:tcPr>
          <w:p w14:paraId="3F35ED04" w14:textId="00EA6E10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W_01, W_02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</w:tcPr>
          <w:p w14:paraId="43FDA238" w14:textId="560E3563" w:rsidR="00F02EDE" w:rsidRDefault="008252A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ykład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</w:tcPr>
          <w:p w14:paraId="48C9B875" w14:textId="600023D6" w:rsidR="00F02EDE" w:rsidRPr="008C13D9" w:rsidRDefault="000A0F06" w:rsidP="43413B4B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proofErr w:type="spellStart"/>
            <w:r>
              <w:rPr>
                <w:rFonts w:ascii="Calibri" w:eastAsia="Calibri" w:hAnsi="Calibri" w:cs="Calibri"/>
                <w:lang w:val="en-GB"/>
              </w:rPr>
              <w:t>Zaliczenie</w:t>
            </w:r>
            <w:proofErr w:type="spellEnd"/>
            <w:r>
              <w:rPr>
                <w:rFonts w:ascii="Calibri" w:eastAsia="Calibri" w:hAnsi="Calibri" w:cs="Calibri"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lang w:val="en-GB"/>
              </w:rPr>
              <w:t>pisemne</w:t>
            </w:r>
            <w:proofErr w:type="spellEnd"/>
            <w:r w:rsidR="00B31D53">
              <w:rPr>
                <w:rFonts w:ascii="Calibri" w:eastAsia="Calibri" w:hAnsi="Calibri" w:cs="Calibri"/>
                <w:lang w:val="en-GB"/>
              </w:rPr>
              <w:t xml:space="preserve"> </w:t>
            </w:r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</w:tcPr>
          <w:p w14:paraId="5C5C1AB7" w14:textId="115C4C22" w:rsidR="004E0F8A" w:rsidRDefault="00C92728" w:rsidP="004E0F8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prawdziany studentów</w:t>
            </w:r>
          </w:p>
          <w:p w14:paraId="34FAABC1" w14:textId="6AD8DD26" w:rsidR="00155D6C" w:rsidRDefault="00155D6C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D4CEE" w14:paraId="06623E9F" w14:textId="77777777" w:rsidTr="00E21E01">
        <w:trPr>
          <w:trHeight w:val="1"/>
        </w:trPr>
        <w:tc>
          <w:tcPr>
            <w:tcW w:w="9062" w:type="dxa"/>
            <w:gridSpan w:val="4"/>
            <w:shd w:val="clear" w:color="auto" w:fill="FFFFFF"/>
            <w:tcMar>
              <w:left w:w="108" w:type="dxa"/>
              <w:right w:w="108" w:type="dxa"/>
            </w:tcMar>
          </w:tcPr>
          <w:p w14:paraId="4E96B31D" w14:textId="31300DE6" w:rsidR="000D4CEE" w:rsidRPr="002E2297" w:rsidRDefault="000D4CEE" w:rsidP="000D4CE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2E2297">
              <w:rPr>
                <w:rFonts w:ascii="Calibri" w:eastAsia="Calibri" w:hAnsi="Calibri" w:cs="Calibri"/>
              </w:rPr>
              <w:t>UMIEJĘTNOŚCI</w:t>
            </w:r>
          </w:p>
        </w:tc>
      </w:tr>
      <w:tr w:rsidR="000D4CEE" w14:paraId="171656A1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</w:tcPr>
          <w:p w14:paraId="0CD540EE" w14:textId="77777777" w:rsidR="000D4CEE" w:rsidRDefault="004E0F8A" w:rsidP="43413B4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004E0F8A">
              <w:rPr>
                <w:rFonts w:ascii="Calibri" w:eastAsia="Calibri" w:hAnsi="Calibri" w:cs="Calibri"/>
                <w:b/>
                <w:bCs/>
              </w:rPr>
              <w:t>U_01</w:t>
            </w:r>
          </w:p>
          <w:p w14:paraId="02092080" w14:textId="28AB9BAF" w:rsidR="004E0F8A" w:rsidRPr="43413B4B" w:rsidRDefault="004E0F8A" w:rsidP="43413B4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U_02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</w:tcPr>
          <w:p w14:paraId="33306D99" w14:textId="64CC0F05" w:rsidR="000D4CEE" w:rsidRPr="43413B4B" w:rsidRDefault="00C92728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ykład konwersatoryjny, s</w:t>
            </w:r>
            <w:r w:rsidR="001B7B40">
              <w:rPr>
                <w:rFonts w:ascii="Calibri" w:eastAsia="Calibri" w:hAnsi="Calibri" w:cs="Calibri"/>
              </w:rPr>
              <w:t>tudium przypadku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</w:tcPr>
          <w:p w14:paraId="63E948AB" w14:textId="7547CD84" w:rsidR="000D4CEE" w:rsidRPr="00444246" w:rsidRDefault="00C92728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Zaliczenie pisemne</w:t>
            </w:r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</w:tcPr>
          <w:p w14:paraId="0795C0E9" w14:textId="1A540E7D" w:rsidR="000D4CEE" w:rsidRPr="43413B4B" w:rsidRDefault="00C92728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prawdziany studentów</w:t>
            </w:r>
          </w:p>
        </w:tc>
      </w:tr>
      <w:tr w:rsidR="004E0F8A" w14:paraId="58573C72" w14:textId="77777777" w:rsidTr="00801896">
        <w:trPr>
          <w:trHeight w:val="1"/>
        </w:trPr>
        <w:tc>
          <w:tcPr>
            <w:tcW w:w="9062" w:type="dxa"/>
            <w:gridSpan w:val="4"/>
            <w:shd w:val="clear" w:color="auto" w:fill="FFFFFF"/>
            <w:tcMar>
              <w:left w:w="108" w:type="dxa"/>
              <w:right w:w="108" w:type="dxa"/>
            </w:tcMar>
          </w:tcPr>
          <w:p w14:paraId="4BA01BCC" w14:textId="3E4EFD34" w:rsidR="004E0F8A" w:rsidRPr="43413B4B" w:rsidRDefault="002E2297" w:rsidP="004E0F8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2E2297">
              <w:rPr>
                <w:rFonts w:ascii="Calibri" w:eastAsia="Calibri" w:hAnsi="Calibri" w:cs="Calibri"/>
              </w:rPr>
              <w:t>KOMPETENCJE SPOŁECZNE</w:t>
            </w:r>
          </w:p>
        </w:tc>
      </w:tr>
      <w:tr w:rsidR="004E0F8A" w14:paraId="2F38481E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</w:tcPr>
          <w:p w14:paraId="6D43002B" w14:textId="7A173DE0" w:rsidR="004E0F8A" w:rsidRPr="43413B4B" w:rsidRDefault="004E0F8A" w:rsidP="43413B4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K_01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</w:tcPr>
          <w:p w14:paraId="3E6A5713" w14:textId="660E90A0" w:rsidR="002E2297" w:rsidRPr="43413B4B" w:rsidRDefault="00D16A12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</w:t>
            </w:r>
            <w:r w:rsidR="002E2297">
              <w:rPr>
                <w:rFonts w:ascii="Calibri" w:eastAsia="Calibri" w:hAnsi="Calibri" w:cs="Calibri"/>
              </w:rPr>
              <w:t>yskusja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</w:tcPr>
          <w:p w14:paraId="109B4BA6" w14:textId="00D1B884" w:rsidR="004E0F8A" w:rsidRPr="008C13D9" w:rsidRDefault="00B120A0" w:rsidP="43413B4B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proofErr w:type="spellStart"/>
            <w:r>
              <w:rPr>
                <w:rFonts w:ascii="Calibri" w:eastAsia="Calibri" w:hAnsi="Calibri" w:cs="Calibri"/>
                <w:lang w:val="en-GB"/>
              </w:rPr>
              <w:t>O</w:t>
            </w:r>
            <w:r w:rsidR="002E2297">
              <w:rPr>
                <w:rFonts w:ascii="Calibri" w:eastAsia="Calibri" w:hAnsi="Calibri" w:cs="Calibri"/>
                <w:lang w:val="en-GB"/>
              </w:rPr>
              <w:t>bserwacja</w:t>
            </w:r>
            <w:proofErr w:type="spellEnd"/>
            <w:r w:rsidR="002E2297">
              <w:rPr>
                <w:rFonts w:ascii="Calibri" w:eastAsia="Calibri" w:hAnsi="Calibri" w:cs="Calibri"/>
                <w:lang w:val="en-GB"/>
              </w:rPr>
              <w:t xml:space="preserve"> </w:t>
            </w:r>
            <w:proofErr w:type="spellStart"/>
            <w:r w:rsidR="002E2297">
              <w:rPr>
                <w:rFonts w:ascii="Calibri" w:eastAsia="Calibri" w:hAnsi="Calibri" w:cs="Calibri"/>
                <w:lang w:val="en-GB"/>
              </w:rPr>
              <w:t>prowadzącego</w:t>
            </w:r>
            <w:proofErr w:type="spellEnd"/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</w:tcPr>
          <w:p w14:paraId="30B1C751" w14:textId="4B123FC7" w:rsidR="004E0F8A" w:rsidRPr="43413B4B" w:rsidRDefault="00B120A0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</w:t>
            </w:r>
            <w:r w:rsidR="002E2297">
              <w:rPr>
                <w:rFonts w:ascii="Calibri" w:eastAsia="Calibri" w:hAnsi="Calibri" w:cs="Calibri"/>
              </w:rPr>
              <w:t>unkty za aktywność na liście obecności</w:t>
            </w:r>
          </w:p>
        </w:tc>
      </w:tr>
    </w:tbl>
    <w:p w14:paraId="02098EFC" w14:textId="14652BD0" w:rsidR="43413B4B" w:rsidRPr="008B6F49" w:rsidRDefault="008B6F49" w:rsidP="43413B4B">
      <w:pPr>
        <w:spacing w:after="200" w:line="276" w:lineRule="auto"/>
        <w:rPr>
          <w:rFonts w:ascii="Calibri" w:eastAsia="Calibri" w:hAnsi="Calibri" w:cs="Calibri"/>
          <w:bCs/>
        </w:rPr>
      </w:pPr>
      <w:r w:rsidRPr="008B6F49">
        <w:rPr>
          <w:rFonts w:ascii="Calibri" w:eastAsia="Calibri" w:hAnsi="Calibri" w:cs="Calibri"/>
          <w:b/>
          <w:bCs/>
        </w:rPr>
        <w:t>Uwag</w:t>
      </w:r>
      <w:r>
        <w:rPr>
          <w:rFonts w:ascii="Calibri" w:eastAsia="Calibri" w:hAnsi="Calibri" w:cs="Calibri"/>
          <w:b/>
          <w:bCs/>
        </w:rPr>
        <w:t>i</w:t>
      </w:r>
      <w:r w:rsidRPr="008B6F49">
        <w:rPr>
          <w:rFonts w:ascii="Calibri" w:eastAsia="Calibri" w:hAnsi="Calibri" w:cs="Calibri"/>
          <w:b/>
          <w:bCs/>
        </w:rPr>
        <w:t>:</w:t>
      </w:r>
      <w:r w:rsidRPr="008B6F49">
        <w:rPr>
          <w:rFonts w:ascii="Calibri" w:eastAsia="Calibri" w:hAnsi="Calibri" w:cs="Calibri"/>
          <w:bCs/>
        </w:rPr>
        <w:t xml:space="preserve"> </w:t>
      </w:r>
      <w:r>
        <w:rPr>
          <w:rFonts w:ascii="Calibri" w:eastAsia="Calibri" w:hAnsi="Calibri" w:cs="Calibri"/>
          <w:bCs/>
        </w:rPr>
        <w:t xml:space="preserve">W przypadku podjęcia decyzji przez władze Uniwersytetu o przejściu w tryb nauki zdalnej, efekty kształcenia będą realizowane i weryfikowane przy wykorzystaniu narzędzi MS </w:t>
      </w:r>
      <w:proofErr w:type="spellStart"/>
      <w:r>
        <w:rPr>
          <w:rFonts w:ascii="Calibri" w:eastAsia="Calibri" w:hAnsi="Calibri" w:cs="Calibri"/>
          <w:bCs/>
        </w:rPr>
        <w:t>Teams</w:t>
      </w:r>
      <w:proofErr w:type="spellEnd"/>
      <w:r>
        <w:rPr>
          <w:rFonts w:ascii="Calibri" w:eastAsia="Calibri" w:hAnsi="Calibri" w:cs="Calibri"/>
          <w:bCs/>
        </w:rPr>
        <w:t xml:space="preserve"> lub platformy </w:t>
      </w:r>
      <w:proofErr w:type="spellStart"/>
      <w:r>
        <w:rPr>
          <w:rFonts w:ascii="Calibri" w:eastAsia="Calibri" w:hAnsi="Calibri" w:cs="Calibri"/>
          <w:bCs/>
        </w:rPr>
        <w:t>Moodle</w:t>
      </w:r>
      <w:proofErr w:type="spellEnd"/>
      <w:r>
        <w:rPr>
          <w:rFonts w:ascii="Calibri" w:eastAsia="Calibri" w:hAnsi="Calibri" w:cs="Calibri"/>
          <w:bCs/>
        </w:rPr>
        <w:t>.</w:t>
      </w:r>
    </w:p>
    <w:p w14:paraId="16D368F0" w14:textId="77777777" w:rsidR="00F02EDE" w:rsidRDefault="43413B4B" w:rsidP="43413B4B">
      <w:pPr>
        <w:numPr>
          <w:ilvl w:val="0"/>
          <w:numId w:val="6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Kryteria oceny, wagi</w:t>
      </w:r>
    </w:p>
    <w:p w14:paraId="051880A9" w14:textId="628A4C14" w:rsidR="00BE3AB6" w:rsidRDefault="00BF2719" w:rsidP="43413B4B">
      <w:pPr>
        <w:spacing w:after="0" w:line="276" w:lineRule="auto"/>
        <w:rPr>
          <w:rFonts w:ascii="Calibri" w:eastAsia="Calibri" w:hAnsi="Calibri" w:cs="Calibri"/>
        </w:rPr>
      </w:pPr>
      <w:r w:rsidRPr="00BF2719">
        <w:rPr>
          <w:rFonts w:ascii="Calibri" w:eastAsia="Calibri" w:hAnsi="Calibri" w:cs="Calibri"/>
        </w:rPr>
        <w:lastRenderedPageBreak/>
        <w:t xml:space="preserve">Wiedza </w:t>
      </w:r>
      <w:r w:rsidR="00C92728">
        <w:rPr>
          <w:rFonts w:ascii="Calibri" w:eastAsia="Calibri" w:hAnsi="Calibri" w:cs="Calibri"/>
        </w:rPr>
        <w:t xml:space="preserve">oraz umiejętności zostaną </w:t>
      </w:r>
      <w:r w:rsidRPr="00BF2719">
        <w:rPr>
          <w:rFonts w:ascii="Calibri" w:eastAsia="Calibri" w:hAnsi="Calibri" w:cs="Calibri"/>
        </w:rPr>
        <w:t>ocenion</w:t>
      </w:r>
      <w:r w:rsidR="00C92728">
        <w:rPr>
          <w:rFonts w:ascii="Calibri" w:eastAsia="Calibri" w:hAnsi="Calibri" w:cs="Calibri"/>
        </w:rPr>
        <w:t>e</w:t>
      </w:r>
      <w:r w:rsidRPr="00BF2719">
        <w:rPr>
          <w:rFonts w:ascii="Calibri" w:eastAsia="Calibri" w:hAnsi="Calibri" w:cs="Calibri"/>
        </w:rPr>
        <w:t xml:space="preserve"> na podstawie egzaminu pisemnego. Natomiast kompetencje społeczne na podstawie aktywności studentów podczas zajęć. Liczba możliwych do zdobycia punktów za </w:t>
      </w:r>
      <w:r w:rsidR="00C92728">
        <w:rPr>
          <w:rFonts w:ascii="Calibri" w:eastAsia="Calibri" w:hAnsi="Calibri" w:cs="Calibri"/>
        </w:rPr>
        <w:t>sprawdzian (wiedza i umiejętności)</w:t>
      </w:r>
      <w:r w:rsidRPr="00BF2719">
        <w:rPr>
          <w:rFonts w:ascii="Calibri" w:eastAsia="Calibri" w:hAnsi="Calibri" w:cs="Calibri"/>
        </w:rPr>
        <w:t xml:space="preserve"> to </w:t>
      </w:r>
      <w:r w:rsidR="00C92728">
        <w:rPr>
          <w:rFonts w:ascii="Calibri" w:eastAsia="Calibri" w:hAnsi="Calibri" w:cs="Calibri"/>
        </w:rPr>
        <w:t>7</w:t>
      </w:r>
      <w:r w:rsidRPr="00BF2719">
        <w:rPr>
          <w:rFonts w:ascii="Calibri" w:eastAsia="Calibri" w:hAnsi="Calibri" w:cs="Calibri"/>
        </w:rPr>
        <w:t xml:space="preserve">0 </w:t>
      </w:r>
      <w:r w:rsidR="00C92728">
        <w:rPr>
          <w:rFonts w:ascii="Calibri" w:eastAsia="Calibri" w:hAnsi="Calibri" w:cs="Calibri"/>
        </w:rPr>
        <w:t>a</w:t>
      </w:r>
      <w:r w:rsidRPr="00BF2719">
        <w:rPr>
          <w:rFonts w:ascii="Calibri" w:eastAsia="Calibri" w:hAnsi="Calibri" w:cs="Calibri"/>
        </w:rPr>
        <w:t xml:space="preserve"> </w:t>
      </w:r>
      <w:r w:rsidR="00C92728">
        <w:rPr>
          <w:rFonts w:ascii="Calibri" w:eastAsia="Calibri" w:hAnsi="Calibri" w:cs="Calibri"/>
        </w:rPr>
        <w:t>3</w:t>
      </w:r>
      <w:r w:rsidRPr="00BF2719">
        <w:rPr>
          <w:rFonts w:ascii="Calibri" w:eastAsia="Calibri" w:hAnsi="Calibri" w:cs="Calibri"/>
        </w:rPr>
        <w:t xml:space="preserve">0 </w:t>
      </w:r>
      <w:r w:rsidR="00C92728">
        <w:rPr>
          <w:rFonts w:ascii="Calibri" w:eastAsia="Calibri" w:hAnsi="Calibri" w:cs="Calibri"/>
        </w:rPr>
        <w:t xml:space="preserve">punktów za </w:t>
      </w:r>
      <w:r w:rsidRPr="00BF2719">
        <w:rPr>
          <w:rFonts w:ascii="Calibri" w:eastAsia="Calibri" w:hAnsi="Calibri" w:cs="Calibri"/>
        </w:rPr>
        <w:t>kompetencje społeczne. Ocena ostateczna zostanie wystawiona według następującej skali:</w:t>
      </w:r>
    </w:p>
    <w:p w14:paraId="6BDCEE26" w14:textId="77777777" w:rsidR="00BF2719" w:rsidRDefault="00BF2719" w:rsidP="43413B4B">
      <w:pPr>
        <w:spacing w:after="0" w:line="276" w:lineRule="auto"/>
        <w:rPr>
          <w:rFonts w:ascii="Calibri" w:eastAsia="Calibri" w:hAnsi="Calibri" w:cs="Calibri"/>
        </w:rPr>
      </w:pPr>
    </w:p>
    <w:p w14:paraId="01243777" w14:textId="77777777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0-50 ocena niedostateczna</w:t>
      </w:r>
    </w:p>
    <w:p w14:paraId="65707910" w14:textId="587FD62F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51- 60 ocena dostateczna</w:t>
      </w:r>
    </w:p>
    <w:p w14:paraId="26E15ACB" w14:textId="70535200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61-70 ocena dostateczna plus</w:t>
      </w:r>
    </w:p>
    <w:p w14:paraId="2E64E5FA" w14:textId="3D1C9D29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71-80 ocena dobra</w:t>
      </w:r>
    </w:p>
    <w:p w14:paraId="6FD7858E" w14:textId="7E6348A6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81-90 ocena dobra plus</w:t>
      </w:r>
    </w:p>
    <w:p w14:paraId="33C728E0" w14:textId="29AF25C8" w:rsid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91-100 ocena bardzo dobr</w:t>
      </w:r>
      <w:r>
        <w:rPr>
          <w:rFonts w:ascii="Calibri" w:eastAsia="Calibri" w:hAnsi="Calibri" w:cs="Calibri"/>
        </w:rPr>
        <w:t>y</w:t>
      </w:r>
    </w:p>
    <w:p w14:paraId="4061484F" w14:textId="77777777" w:rsidR="00BE3AB6" w:rsidRDefault="00BE3AB6" w:rsidP="43413B4B">
      <w:pPr>
        <w:spacing w:after="0" w:line="276" w:lineRule="auto"/>
        <w:rPr>
          <w:rFonts w:ascii="Calibri" w:eastAsia="Calibri" w:hAnsi="Calibri" w:cs="Calibri"/>
        </w:rPr>
      </w:pPr>
    </w:p>
    <w:p w14:paraId="3B7B4B86" w14:textId="77777777" w:rsidR="00F02EDE" w:rsidRDefault="00F02EDE" w:rsidP="43413B4B">
      <w:pPr>
        <w:spacing w:after="0" w:line="240" w:lineRule="auto"/>
        <w:ind w:left="426"/>
        <w:rPr>
          <w:rFonts w:ascii="Calibri" w:eastAsia="Calibri" w:hAnsi="Calibri" w:cs="Calibri"/>
          <w:b/>
          <w:bCs/>
        </w:rPr>
      </w:pPr>
    </w:p>
    <w:p w14:paraId="79EF87A7" w14:textId="77777777" w:rsidR="00F02EDE" w:rsidRDefault="43413B4B" w:rsidP="43413B4B">
      <w:pPr>
        <w:numPr>
          <w:ilvl w:val="0"/>
          <w:numId w:val="7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Obciążenie pracą student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38"/>
        <w:gridCol w:w="4524"/>
      </w:tblGrid>
      <w:tr w:rsidR="00F02EDE" w14:paraId="7D5DE7A8" w14:textId="77777777" w:rsidTr="00EE4BDF">
        <w:trPr>
          <w:trHeight w:val="1"/>
        </w:trPr>
        <w:tc>
          <w:tcPr>
            <w:tcW w:w="4538" w:type="dxa"/>
            <w:shd w:val="clear" w:color="auto" w:fill="FFFFFF"/>
            <w:tcMar>
              <w:left w:w="108" w:type="dxa"/>
              <w:right w:w="108" w:type="dxa"/>
            </w:tcMar>
          </w:tcPr>
          <w:p w14:paraId="0EBE9EAF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Forma aktywności studenta</w:t>
            </w:r>
          </w:p>
        </w:tc>
        <w:tc>
          <w:tcPr>
            <w:tcW w:w="4524" w:type="dxa"/>
            <w:shd w:val="clear" w:color="auto" w:fill="FFFFFF"/>
            <w:tcMar>
              <w:left w:w="108" w:type="dxa"/>
              <w:right w:w="108" w:type="dxa"/>
            </w:tcMar>
          </w:tcPr>
          <w:p w14:paraId="737112D3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Liczba godzin</w:t>
            </w:r>
          </w:p>
        </w:tc>
      </w:tr>
      <w:tr w:rsidR="00F02EDE" w14:paraId="33BE6270" w14:textId="77777777" w:rsidTr="00EE4BDF">
        <w:trPr>
          <w:trHeight w:val="1"/>
        </w:trPr>
        <w:tc>
          <w:tcPr>
            <w:tcW w:w="4538" w:type="dxa"/>
            <w:shd w:val="clear" w:color="auto" w:fill="FFFFFF"/>
            <w:tcMar>
              <w:left w:w="108" w:type="dxa"/>
              <w:right w:w="108" w:type="dxa"/>
            </w:tcMar>
          </w:tcPr>
          <w:p w14:paraId="0DC38E9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Liczba godzin kontaktowych z nauczycielem </w:t>
            </w:r>
          </w:p>
          <w:p w14:paraId="61829076" w14:textId="77777777" w:rsidR="00F02EDE" w:rsidRDefault="00F02EDE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524" w:type="dxa"/>
            <w:shd w:val="clear" w:color="auto" w:fill="FFFFFF"/>
            <w:tcMar>
              <w:left w:w="108" w:type="dxa"/>
              <w:right w:w="108" w:type="dxa"/>
            </w:tcMar>
          </w:tcPr>
          <w:p w14:paraId="0892AD5A" w14:textId="7B25EABA" w:rsidR="00F02EDE" w:rsidRDefault="00D16A12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5</w:t>
            </w:r>
          </w:p>
        </w:tc>
      </w:tr>
      <w:tr w:rsidR="00F02EDE" w14:paraId="5BBB3C82" w14:textId="77777777" w:rsidTr="00EE4BDF">
        <w:trPr>
          <w:trHeight w:val="1"/>
        </w:trPr>
        <w:tc>
          <w:tcPr>
            <w:tcW w:w="4538" w:type="dxa"/>
            <w:shd w:val="clear" w:color="auto" w:fill="FFFFFF"/>
            <w:tcMar>
              <w:left w:w="108" w:type="dxa"/>
              <w:right w:w="108" w:type="dxa"/>
            </w:tcMar>
          </w:tcPr>
          <w:p w14:paraId="6F1B0E0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Liczba godzin indywidualnej pracy studenta</w:t>
            </w:r>
          </w:p>
          <w:p w14:paraId="2BA226A1" w14:textId="77777777" w:rsidR="00F02EDE" w:rsidRDefault="00F02EDE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524" w:type="dxa"/>
            <w:shd w:val="clear" w:color="auto" w:fill="FFFFFF"/>
            <w:tcMar>
              <w:left w:w="108" w:type="dxa"/>
              <w:right w:w="108" w:type="dxa"/>
            </w:tcMar>
          </w:tcPr>
          <w:p w14:paraId="43FBD11F" w14:textId="7A1C78AE" w:rsidR="00F02EDE" w:rsidRDefault="003815FD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5</w:t>
            </w:r>
          </w:p>
        </w:tc>
      </w:tr>
    </w:tbl>
    <w:p w14:paraId="17AD93B2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  <w:b/>
          <w:bCs/>
        </w:rPr>
      </w:pPr>
    </w:p>
    <w:p w14:paraId="5B3EF4A0" w14:textId="77777777" w:rsidR="00F02EDE" w:rsidRDefault="43413B4B" w:rsidP="43413B4B">
      <w:pPr>
        <w:numPr>
          <w:ilvl w:val="0"/>
          <w:numId w:val="8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Literatur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62"/>
      </w:tblGrid>
      <w:tr w:rsidR="00F02EDE" w14:paraId="4AA28130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0936845D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Literatura podstawowa</w:t>
            </w:r>
          </w:p>
        </w:tc>
      </w:tr>
      <w:tr w:rsidR="00F02EDE" w14:paraId="00EF652F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0E6D2673" w14:textId="5AAAFF54" w:rsidR="00F02EDE" w:rsidRDefault="004F4C8C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W. </w:t>
            </w:r>
            <w:proofErr w:type="spellStart"/>
            <w:r>
              <w:rPr>
                <w:rFonts w:ascii="Calibri" w:eastAsia="Calibri" w:hAnsi="Calibri" w:cs="Calibri"/>
              </w:rPr>
              <w:t>Wrzosek</w:t>
            </w:r>
            <w:proofErr w:type="spellEnd"/>
            <w:r>
              <w:rPr>
                <w:rFonts w:ascii="Calibri" w:eastAsia="Calibri" w:hAnsi="Calibri" w:cs="Calibri"/>
              </w:rPr>
              <w:t>, Strategie marketingowe</w:t>
            </w:r>
            <w:r w:rsidR="43413B4B" w:rsidRPr="43413B4B">
              <w:rPr>
                <w:rFonts w:ascii="Calibri" w:eastAsia="Calibri" w:hAnsi="Calibri" w:cs="Calibri"/>
              </w:rPr>
              <w:t xml:space="preserve">, </w:t>
            </w:r>
            <w:r w:rsidR="00E15A40">
              <w:rPr>
                <w:rFonts w:ascii="Calibri" w:eastAsia="Calibri" w:hAnsi="Calibri" w:cs="Calibri"/>
              </w:rPr>
              <w:t xml:space="preserve">PWE, </w:t>
            </w:r>
            <w:r w:rsidR="43413B4B" w:rsidRPr="43413B4B">
              <w:rPr>
                <w:rFonts w:ascii="Calibri" w:eastAsia="Calibri" w:hAnsi="Calibri" w:cs="Calibri"/>
              </w:rPr>
              <w:t>Warszawa 201</w:t>
            </w:r>
            <w:r>
              <w:rPr>
                <w:rFonts w:ascii="Calibri" w:eastAsia="Calibri" w:hAnsi="Calibri" w:cs="Calibri"/>
              </w:rPr>
              <w:t>2</w:t>
            </w:r>
            <w:r w:rsidR="43413B4B" w:rsidRPr="43413B4B">
              <w:rPr>
                <w:rFonts w:ascii="Calibri" w:eastAsia="Calibri" w:hAnsi="Calibri" w:cs="Calibri"/>
              </w:rPr>
              <w:t>.</w:t>
            </w:r>
          </w:p>
          <w:p w14:paraId="33C84202" w14:textId="77777777" w:rsidR="00E15A40" w:rsidRDefault="00E15A40" w:rsidP="00E15A40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4F4C8C"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</w:rPr>
              <w:t>.</w:t>
            </w:r>
            <w:r w:rsidRPr="004F4C8C">
              <w:rPr>
                <w:rFonts w:ascii="Calibri" w:eastAsia="Calibri" w:hAnsi="Calibri" w:cs="Calibri"/>
              </w:rPr>
              <w:t xml:space="preserve"> Golik-Górecka</w:t>
            </w:r>
            <w:r>
              <w:rPr>
                <w:rFonts w:ascii="Calibri" w:eastAsia="Calibri" w:hAnsi="Calibri" w:cs="Calibri"/>
              </w:rPr>
              <w:t xml:space="preserve"> (red.),</w:t>
            </w:r>
            <w:r w:rsidRPr="004F4C8C">
              <w:rPr>
                <w:rFonts w:ascii="Calibri" w:eastAsia="Calibri" w:hAnsi="Calibri" w:cs="Calibri"/>
              </w:rPr>
              <w:t xml:space="preserve"> Strategie marketingowe w polskich firmach na rynkach wirtualnych i realnych. Studia przypadków</w:t>
            </w:r>
            <w:r>
              <w:rPr>
                <w:rFonts w:ascii="Calibri" w:eastAsia="Calibri" w:hAnsi="Calibri" w:cs="Calibri"/>
              </w:rPr>
              <w:t>, Łódź 2016.</w:t>
            </w:r>
          </w:p>
          <w:p w14:paraId="0DE4B5B7" w14:textId="77777777" w:rsidR="00F02EDE" w:rsidRDefault="00F02EDE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F02EDE" w14:paraId="238FE2AB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5E23A139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Literatura uzupełniająca</w:t>
            </w:r>
          </w:p>
        </w:tc>
      </w:tr>
      <w:tr w:rsidR="00F02EDE" w14:paraId="14A62B26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1D44AB06" w14:textId="77777777" w:rsidR="00F02EDE" w:rsidRDefault="0040776C" w:rsidP="004F4C8C">
            <w:pPr>
              <w:spacing w:after="0" w:line="240" w:lineRule="auto"/>
              <w:rPr>
                <w:rFonts w:ascii="Source Sans Pro" w:hAnsi="Source Sans Pro"/>
                <w:color w:val="3A3A3A"/>
                <w:sz w:val="23"/>
                <w:szCs w:val="23"/>
                <w:shd w:val="clear" w:color="auto" w:fill="FFFFFF"/>
              </w:rPr>
            </w:pPr>
            <w:r>
              <w:rPr>
                <w:rFonts w:ascii="Source Sans Pro" w:hAnsi="Source Sans Pro"/>
                <w:color w:val="3A3A3A"/>
                <w:sz w:val="23"/>
                <w:szCs w:val="23"/>
                <w:shd w:val="clear" w:color="auto" w:fill="FFFFFF"/>
              </w:rPr>
              <w:t xml:space="preserve">P. </w:t>
            </w:r>
            <w:proofErr w:type="spellStart"/>
            <w:r>
              <w:rPr>
                <w:rFonts w:ascii="Source Sans Pro" w:hAnsi="Source Sans Pro"/>
                <w:color w:val="3A3A3A"/>
                <w:sz w:val="23"/>
                <w:szCs w:val="23"/>
                <w:shd w:val="clear" w:color="auto" w:fill="FFFFFF"/>
              </w:rPr>
              <w:t>Waniowski</w:t>
            </w:r>
            <w:proofErr w:type="spellEnd"/>
            <w:r>
              <w:rPr>
                <w:rFonts w:ascii="Source Sans Pro" w:hAnsi="Source Sans Pro"/>
                <w:color w:val="3A3A3A"/>
                <w:sz w:val="23"/>
                <w:szCs w:val="23"/>
                <w:shd w:val="clear" w:color="auto" w:fill="FFFFFF"/>
              </w:rPr>
              <w:t xml:space="preserve">, </w:t>
            </w:r>
            <w:r w:rsidRPr="00311306">
              <w:rPr>
                <w:rFonts w:ascii="Source Sans Pro" w:hAnsi="Source Sans Pro"/>
                <w:iCs/>
                <w:color w:val="3A3A3A"/>
                <w:sz w:val="23"/>
                <w:szCs w:val="23"/>
                <w:shd w:val="clear" w:color="auto" w:fill="FFFFFF"/>
              </w:rPr>
              <w:t>Strategie cenowe</w:t>
            </w:r>
            <w:r>
              <w:rPr>
                <w:rFonts w:ascii="Source Sans Pro" w:hAnsi="Source Sans Pro"/>
                <w:i/>
                <w:iCs/>
                <w:color w:val="3A3A3A"/>
                <w:sz w:val="23"/>
                <w:szCs w:val="23"/>
                <w:shd w:val="clear" w:color="auto" w:fill="FFFFFF"/>
              </w:rPr>
              <w:t> </w:t>
            </w:r>
            <w:r>
              <w:rPr>
                <w:rFonts w:ascii="Source Sans Pro" w:hAnsi="Source Sans Pro"/>
                <w:color w:val="3A3A3A"/>
                <w:sz w:val="23"/>
                <w:szCs w:val="23"/>
                <w:shd w:val="clear" w:color="auto" w:fill="FFFFFF"/>
              </w:rPr>
              <w:t>. Warszawa: Polskie Wydaw. Ekonomiczne, 2003.</w:t>
            </w:r>
          </w:p>
          <w:p w14:paraId="1F87DE74" w14:textId="78BB3C27" w:rsidR="00311306" w:rsidRDefault="00E15A40" w:rsidP="004F4C8C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J. </w:t>
            </w:r>
            <w:proofErr w:type="spellStart"/>
            <w:r>
              <w:rPr>
                <w:rFonts w:ascii="Calibri" w:eastAsia="Calibri" w:hAnsi="Calibri" w:cs="Calibri"/>
              </w:rPr>
              <w:t>Westwood</w:t>
            </w:r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r w:rsidRPr="00E15A40">
              <w:rPr>
                <w:rFonts w:ascii="Calibri" w:eastAsia="Calibri" w:hAnsi="Calibri" w:cs="Calibri"/>
              </w:rPr>
              <w:t>Jak stworzyć plan marketingowy. Opracuj strategię, przygotuj skuteczny plan i osiągnij wyznaczone cele</w:t>
            </w:r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E15A40">
              <w:rPr>
                <w:rFonts w:ascii="Calibri" w:eastAsia="Calibri" w:hAnsi="Calibri" w:cs="Calibri"/>
              </w:rPr>
              <w:t>Lingea</w:t>
            </w:r>
            <w:proofErr w:type="spellEnd"/>
            <w:r>
              <w:rPr>
                <w:rFonts w:ascii="Calibri" w:eastAsia="Calibri" w:hAnsi="Calibri" w:cs="Calibri"/>
              </w:rPr>
              <w:t>, Warszawa 2021.</w:t>
            </w:r>
          </w:p>
        </w:tc>
      </w:tr>
    </w:tbl>
    <w:p w14:paraId="48D579D1" w14:textId="77777777" w:rsidR="008B6F49" w:rsidRDefault="008B6F49" w:rsidP="43413B4B">
      <w:pPr>
        <w:spacing w:after="200" w:line="276" w:lineRule="auto"/>
        <w:rPr>
          <w:rFonts w:ascii="Calibri" w:eastAsia="Calibri" w:hAnsi="Calibri" w:cs="Calibri"/>
        </w:rPr>
      </w:pPr>
    </w:p>
    <w:p w14:paraId="5D3BA2DA" w14:textId="084E8F20" w:rsidR="00F02EDE" w:rsidRDefault="43413B4B" w:rsidP="008B6F49">
      <w:pPr>
        <w:spacing w:after="200" w:line="276" w:lineRule="auto"/>
        <w:jc w:val="right"/>
        <w:rPr>
          <w:rFonts w:ascii="Calibri" w:eastAsia="Calibri" w:hAnsi="Calibri" w:cs="Calibri"/>
        </w:rPr>
      </w:pPr>
      <w:r w:rsidRPr="43413B4B">
        <w:rPr>
          <w:rFonts w:ascii="Calibri" w:eastAsia="Calibri" w:hAnsi="Calibri" w:cs="Calibri"/>
        </w:rPr>
        <w:t xml:space="preserve">Podpis pracownika </w:t>
      </w:r>
    </w:p>
    <w:p w14:paraId="6B62F1B3" w14:textId="6BF2E64B" w:rsidR="00F02EDE" w:rsidRPr="00E15A40" w:rsidRDefault="43413B4B" w:rsidP="008B6F49">
      <w:pPr>
        <w:spacing w:after="200" w:line="276" w:lineRule="auto"/>
        <w:jc w:val="right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</w:rPr>
        <w:t>Grzegorz Zasuwa</w:t>
      </w:r>
    </w:p>
    <w:sectPr w:rsidR="00F02EDE" w:rsidRPr="00E15A40">
      <w:pgSz w:w="12240" w:h="15840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ource Sans Pro">
    <w:panose1 w:val="020B0503030403020204"/>
    <w:charset w:val="EE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6177F"/>
    <w:multiLevelType w:val="multilevel"/>
    <w:tmpl w:val="2AE28C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7247596"/>
    <w:multiLevelType w:val="multilevel"/>
    <w:tmpl w:val="96FE3C5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D4212C4"/>
    <w:multiLevelType w:val="multilevel"/>
    <w:tmpl w:val="31E0C7F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247922"/>
    <w:multiLevelType w:val="multilevel"/>
    <w:tmpl w:val="AE3CE9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CC657C5"/>
    <w:multiLevelType w:val="multilevel"/>
    <w:tmpl w:val="D3B8B5C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B4D3DC2"/>
    <w:multiLevelType w:val="multilevel"/>
    <w:tmpl w:val="17C897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97D7356"/>
    <w:multiLevelType w:val="multilevel"/>
    <w:tmpl w:val="EA683B1E"/>
    <w:lvl w:ilvl="0">
      <w:start w:val="1"/>
      <w:numFmt w:val="bullet"/>
      <w:lvlText w:val="•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3D014C4"/>
    <w:multiLevelType w:val="hybridMultilevel"/>
    <w:tmpl w:val="B28AE440"/>
    <w:lvl w:ilvl="0" w:tplc="0415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8" w15:restartNumberingAfterBreak="0">
    <w:nsid w:val="76503E75"/>
    <w:multiLevelType w:val="multilevel"/>
    <w:tmpl w:val="C4CEA8A2"/>
    <w:lvl w:ilvl="0">
      <w:start w:val="1"/>
      <w:numFmt w:val="bullet"/>
      <w:lvlText w:val="•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2"/>
  </w:num>
  <w:num w:numId="5">
    <w:abstractNumId w:val="1"/>
  </w:num>
  <w:num w:numId="6">
    <w:abstractNumId w:val="0"/>
  </w:num>
  <w:num w:numId="7">
    <w:abstractNumId w:val="5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7EwBdImxiaGhko6SsGpxcWZ+XkgBYbGtQCKjGIGLQAAAA=="/>
  </w:docVars>
  <w:rsids>
    <w:rsidRoot w:val="121C47D1"/>
    <w:rsid w:val="000A0F06"/>
    <w:rsid w:val="000B5680"/>
    <w:rsid w:val="000C60E6"/>
    <w:rsid w:val="000D4CEE"/>
    <w:rsid w:val="00155D6C"/>
    <w:rsid w:val="001B7B40"/>
    <w:rsid w:val="002E2297"/>
    <w:rsid w:val="00311306"/>
    <w:rsid w:val="003815FD"/>
    <w:rsid w:val="003C5E07"/>
    <w:rsid w:val="0040776C"/>
    <w:rsid w:val="00444246"/>
    <w:rsid w:val="004612A6"/>
    <w:rsid w:val="004678D0"/>
    <w:rsid w:val="004811D2"/>
    <w:rsid w:val="00486898"/>
    <w:rsid w:val="0049632B"/>
    <w:rsid w:val="004B346F"/>
    <w:rsid w:val="004B3EB5"/>
    <w:rsid w:val="004B47B9"/>
    <w:rsid w:val="004E0F8A"/>
    <w:rsid w:val="004F4C8C"/>
    <w:rsid w:val="00521B30"/>
    <w:rsid w:val="00530910"/>
    <w:rsid w:val="005E35FD"/>
    <w:rsid w:val="0063297B"/>
    <w:rsid w:val="00636682"/>
    <w:rsid w:val="006821F1"/>
    <w:rsid w:val="006C7D5B"/>
    <w:rsid w:val="00707C3F"/>
    <w:rsid w:val="007A74F5"/>
    <w:rsid w:val="007F4B34"/>
    <w:rsid w:val="00823E13"/>
    <w:rsid w:val="008252AB"/>
    <w:rsid w:val="00837D44"/>
    <w:rsid w:val="00866FBA"/>
    <w:rsid w:val="008A04F3"/>
    <w:rsid w:val="008B6F49"/>
    <w:rsid w:val="008C13D9"/>
    <w:rsid w:val="009A15BE"/>
    <w:rsid w:val="009A4D49"/>
    <w:rsid w:val="009C0635"/>
    <w:rsid w:val="00A37CB3"/>
    <w:rsid w:val="00A4258B"/>
    <w:rsid w:val="00AD2749"/>
    <w:rsid w:val="00B1013E"/>
    <w:rsid w:val="00B120A0"/>
    <w:rsid w:val="00B31D53"/>
    <w:rsid w:val="00BE3AB6"/>
    <w:rsid w:val="00BF2719"/>
    <w:rsid w:val="00C31C0C"/>
    <w:rsid w:val="00C33580"/>
    <w:rsid w:val="00C55B46"/>
    <w:rsid w:val="00C6364D"/>
    <w:rsid w:val="00C74987"/>
    <w:rsid w:val="00C92728"/>
    <w:rsid w:val="00D16A12"/>
    <w:rsid w:val="00E15A40"/>
    <w:rsid w:val="00E86E26"/>
    <w:rsid w:val="00ED08B8"/>
    <w:rsid w:val="00EE4BDF"/>
    <w:rsid w:val="00F02EDE"/>
    <w:rsid w:val="00F438F6"/>
    <w:rsid w:val="00FD6F77"/>
    <w:rsid w:val="07C8305E"/>
    <w:rsid w:val="121C47D1"/>
    <w:rsid w:val="159E4A73"/>
    <w:rsid w:val="303FD32B"/>
    <w:rsid w:val="40B9957D"/>
    <w:rsid w:val="43413B4B"/>
    <w:rsid w:val="4CCEF534"/>
    <w:rsid w:val="504B051D"/>
    <w:rsid w:val="667AC06D"/>
    <w:rsid w:val="6C5B1CE0"/>
    <w:rsid w:val="6DBE2AC5"/>
    <w:rsid w:val="75E8D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A4535A"/>
  <w15:docId w15:val="{A0B0D3A3-C235-4975-B2E8-E1A44D620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customStyle="1" w:styleId="Default">
    <w:name w:val="Default"/>
    <w:rsid w:val="0049632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13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F0D30C23F854B45B48E44EF29FC8E91" ma:contentTypeVersion="13" ma:contentTypeDescription="Utwórz nowy dokument." ma:contentTypeScope="" ma:versionID="7247c4ad9d69b8905bb2a951ea3b8a4b">
  <xsd:schema xmlns:xsd="http://www.w3.org/2001/XMLSchema" xmlns:xs="http://www.w3.org/2001/XMLSchema" xmlns:p="http://schemas.microsoft.com/office/2006/metadata/properties" xmlns:ns3="5c73eb07-a6f5-4238-adc4-54a3d3074119" xmlns:ns4="821db994-679d-4a59-9d7b-a41b5a50ad33" targetNamespace="http://schemas.microsoft.com/office/2006/metadata/properties" ma:root="true" ma:fieldsID="9db1b6e0378c6de43ff2426e1426010f" ns3:_="" ns4:_="">
    <xsd:import namespace="5c73eb07-a6f5-4238-adc4-54a3d3074119"/>
    <xsd:import namespace="821db994-679d-4a59-9d7b-a41b5a50ad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3eb07-a6f5-4238-adc4-54a3d30741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db994-679d-4a59-9d7b-a41b5a50a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3B8038-93A2-4AEC-8285-E1B649E9AD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41D187-2BA5-47EB-9911-B2C451F32B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13ACABA-2306-42F4-BFEA-152C6DB204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3eb07-a6f5-4238-adc4-54a3d3074119"/>
    <ds:schemaRef ds:uri="821db994-679d-4a59-9d7b-a41b5a50ad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cownik</dc:creator>
  <cp:lastModifiedBy>Autor</cp:lastModifiedBy>
  <cp:revision>2</cp:revision>
  <cp:lastPrinted>2021-10-08T11:59:00Z</cp:lastPrinted>
  <dcterms:created xsi:type="dcterms:W3CDTF">2023-10-12T10:39:00Z</dcterms:created>
  <dcterms:modified xsi:type="dcterms:W3CDTF">2023-10-12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0D30C23F854B45B48E44EF29FC8E91</vt:lpwstr>
  </property>
  <property fmtid="{D5CDD505-2E9C-101B-9397-08002B2CF9AE}" pid="3" name="GrammarlyDocumentId">
    <vt:lpwstr>ef431087afc832202dcab7405d58e167ebc5745f6a25cc1725dae0a1d2f77293</vt:lpwstr>
  </property>
</Properties>
</file>